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1D3" w:rsidRDefault="00C121D3" w:rsidP="00C121D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sz w:val="24"/>
          <w:szCs w:val="24"/>
        </w:rPr>
        <w:t>Q-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A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publishing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company that markets both book and audiocassette versions of its works. Create a class called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publication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that stores the </w:t>
      </w:r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title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(a string or c-string) and </w:t>
      </w:r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price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(type float) of a publication. From this class derive two classes: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book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, which has a page </w:t>
      </w:r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count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(type </w:t>
      </w:r>
      <w:proofErr w:type="spellStart"/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>int</w:t>
      </w:r>
      <w:proofErr w:type="spellEnd"/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) and </w:t>
      </w:r>
      <w:r w:rsidRPr="00C121D3">
        <w:rPr>
          <w:rFonts w:ascii="Times New Roman" w:hAnsi="Times New Roman"/>
          <w:b/>
          <w:bCs/>
          <w:color w:val="000000"/>
          <w:sz w:val="24"/>
          <w:szCs w:val="24"/>
          <w:shd w:val="clear" w:color="auto" w:fill="FDFDFD"/>
        </w:rPr>
        <w:t>tape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: which has a playing time in </w:t>
      </w:r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minutes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(type float). Each of the three classes should have a </w:t>
      </w:r>
      <w:proofErr w:type="spellStart"/>
      <w:proofErr w:type="gramStart"/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getdata</w:t>
      </w:r>
      <w:proofErr w:type="spellEnd"/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(</w:t>
      </w:r>
      <w:proofErr w:type="gramEnd"/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)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function to get its data from the user at the keyboard,</w:t>
      </w:r>
      <w:bookmarkStart w:id="0" w:name="_GoBack"/>
      <w:bookmarkEnd w:id="0"/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and a </w:t>
      </w:r>
      <w:proofErr w:type="spellStart"/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putdata</w:t>
      </w:r>
      <w:proofErr w:type="spellEnd"/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 xml:space="preserve"> ()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function to display the data. Add a member function </w:t>
      </w:r>
      <w:r>
        <w:rPr>
          <w:rFonts w:ascii="Times New Roman" w:hAnsi="Times New Roman"/>
          <w:b/>
          <w:i/>
          <w:color w:val="000000"/>
          <w:sz w:val="24"/>
          <w:szCs w:val="24"/>
          <w:shd w:val="clear" w:color="auto" w:fill="FDFDFD"/>
        </w:rPr>
        <w:t>Oversize ()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to the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book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and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tape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classes. Let’s say that a book with more than 500 pages, or a tape with a playing time longer than 90 minutes, is considered oversize. You can access this function from main () and display the string “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Oversize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” for oversized books and tapes when you display their data. </w:t>
      </w:r>
    </w:p>
    <w:p w:rsidR="00C121D3" w:rsidRDefault="00C121D3" w:rsidP="00C121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Write a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DFDFD"/>
        </w:rPr>
        <w:t>main ()</w:t>
      </w:r>
      <w:r>
        <w:rPr>
          <w:rFonts w:ascii="Times New Roman" w:hAnsi="Times New Roman"/>
          <w:color w:val="000000"/>
          <w:sz w:val="24"/>
          <w:szCs w:val="24"/>
          <w:shd w:val="clear" w:color="auto" w:fill="FDFDFD"/>
        </w:rPr>
        <w:t xml:space="preserve"> program that creates an array of pointers to publication. In a loop, ask the user for data about a particular book or tape.</w:t>
      </w:r>
    </w:p>
    <w:p w:rsidR="008462F0" w:rsidRDefault="008462F0"/>
    <w:sectPr w:rsidR="008462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bIwtjS3sDCwMDBX0lEKTi0uzszPAykwrAUAW/9MCywAAAA="/>
  </w:docVars>
  <w:rsids>
    <w:rsidRoot w:val="002F106A"/>
    <w:rsid w:val="002F106A"/>
    <w:rsid w:val="008462F0"/>
    <w:rsid w:val="00C12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0D74C8-EE63-4F63-8C21-4E266B450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21D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0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2</cp:revision>
  <dcterms:created xsi:type="dcterms:W3CDTF">2020-06-02T06:27:00Z</dcterms:created>
  <dcterms:modified xsi:type="dcterms:W3CDTF">2020-06-02T06:31:00Z</dcterms:modified>
</cp:coreProperties>
</file>